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EAB3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sz w:val="36"/>
          <w:szCs w:val="36"/>
        </w:rPr>
      </w:pPr>
    </w:p>
    <w:p w14:paraId="7B47C57E" w14:textId="5F63D6E5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44"/>
          <w:szCs w:val="44"/>
        </w:rPr>
      </w:pPr>
      <w:r w:rsidRPr="00C62A65">
        <w:rPr>
          <w:rFonts w:asciiTheme="minorHAnsi" w:hAnsiTheme="minorHAnsi" w:cstheme="minorHAnsi"/>
          <w:b/>
          <w:bCs/>
          <w:color w:val="FF0000"/>
          <w:sz w:val="44"/>
          <w:szCs w:val="44"/>
        </w:rPr>
        <w:t xml:space="preserve">Merry Christmas </w:t>
      </w:r>
      <w:r w:rsidR="00C62A65">
        <w:rPr>
          <w:rFonts w:asciiTheme="minorHAnsi" w:hAnsiTheme="minorHAnsi" w:cstheme="minorHAnsi"/>
          <w:b/>
          <w:bCs/>
          <w:color w:val="FF0000"/>
          <w:sz w:val="44"/>
          <w:szCs w:val="44"/>
        </w:rPr>
        <w:t>"</w:t>
      </w:r>
      <w:r w:rsidR="00C62A65" w:rsidRPr="00C62A65">
        <w:rPr>
          <w:rFonts w:asciiTheme="minorHAnsi" w:hAnsiTheme="minorHAnsi" w:cstheme="minorHAnsi"/>
          <w:b/>
          <w:bCs/>
          <w:color w:val="FF0000"/>
          <w:sz w:val="44"/>
          <w:szCs w:val="44"/>
        </w:rPr>
        <w:t>Name of Person</w:t>
      </w:r>
      <w:r w:rsidR="00C62A65">
        <w:rPr>
          <w:rFonts w:asciiTheme="minorHAnsi" w:hAnsiTheme="minorHAnsi" w:cstheme="minorHAnsi"/>
          <w:b/>
          <w:bCs/>
          <w:color w:val="FF0000"/>
          <w:sz w:val="44"/>
          <w:szCs w:val="44"/>
        </w:rPr>
        <w:t>"</w:t>
      </w:r>
    </w:p>
    <w:p w14:paraId="0B706544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FF0000"/>
          <w:sz w:val="44"/>
          <w:szCs w:val="44"/>
        </w:rPr>
      </w:pPr>
      <w:r w:rsidRPr="00C62A65">
        <w:rPr>
          <w:rFonts w:asciiTheme="minorHAnsi" w:hAnsiTheme="minorHAnsi" w:cstheme="minorHAnsi"/>
          <w:b/>
          <w:bCs/>
          <w:color w:val="FF0000"/>
          <w:sz w:val="44"/>
          <w:szCs w:val="44"/>
        </w:rPr>
        <w:t>From Santa</w:t>
      </w:r>
    </w:p>
    <w:p w14:paraId="71E9AA28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sz w:val="32"/>
          <w:szCs w:val="32"/>
        </w:rPr>
      </w:pPr>
    </w:p>
    <w:p w14:paraId="2C31B32C" w14:textId="5F9D3D15" w:rsidR="00D22317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D295B83" wp14:editId="06BDA304">
            <wp:extent cx="3200878" cy="3739487"/>
            <wp:effectExtent l="0" t="0" r="0" b="0"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64" cy="3744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08E04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4444FE5A" w14:textId="113FB9DE" w:rsidR="00D22317" w:rsidRPr="00C62A65" w:rsidRDefault="00D22317" w:rsidP="00C62A65">
      <w:pPr>
        <w:pStyle w:val="BodyText"/>
        <w:rPr>
          <w:rFonts w:asciiTheme="minorHAnsi" w:hAnsiTheme="minorHAnsi" w:cstheme="minorHAnsi"/>
          <w:sz w:val="32"/>
          <w:szCs w:val="32"/>
        </w:rPr>
      </w:pPr>
      <w:r w:rsidRPr="00C62A65">
        <w:rPr>
          <w:rFonts w:asciiTheme="minorHAnsi" w:hAnsiTheme="minorHAnsi" w:cstheme="minorHAnsi"/>
          <w:color w:val="0000FF"/>
          <w:sz w:val="32"/>
          <w:szCs w:val="32"/>
        </w:rPr>
        <w:t>It</w:t>
      </w:r>
      <w:r w:rsidR="00C62A65">
        <w:rPr>
          <w:rFonts w:asciiTheme="minorHAnsi" w:hAnsiTheme="minorHAnsi" w:cstheme="minorHAnsi"/>
          <w:color w:val="0000FF"/>
          <w:sz w:val="32"/>
          <w:szCs w:val="32"/>
        </w:rPr>
        <w:t>'</w:t>
      </w:r>
      <w:r w:rsidRPr="00C62A65">
        <w:rPr>
          <w:rFonts w:asciiTheme="minorHAnsi" w:hAnsiTheme="minorHAnsi" w:cstheme="minorHAnsi"/>
          <w:color w:val="0000FF"/>
          <w:sz w:val="32"/>
          <w:szCs w:val="32"/>
        </w:rPr>
        <w:t>s time to start you</w:t>
      </w:r>
      <w:r w:rsidR="00C62A65">
        <w:rPr>
          <w:rFonts w:asciiTheme="minorHAnsi" w:hAnsiTheme="minorHAnsi" w:cstheme="minorHAnsi"/>
          <w:color w:val="0000FF"/>
          <w:sz w:val="32"/>
          <w:szCs w:val="32"/>
        </w:rPr>
        <w:t>r</w:t>
      </w:r>
      <w:r w:rsidRPr="00C62A65">
        <w:rPr>
          <w:rFonts w:asciiTheme="minorHAnsi" w:hAnsiTheme="minorHAnsi" w:cstheme="minorHAnsi"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let the next person in line begin their quest. </w:t>
      </w:r>
      <w:r w:rsidR="00C62A65">
        <w:rPr>
          <w:rFonts w:asciiTheme="minorHAnsi" w:hAnsiTheme="minorHAnsi" w:cstheme="minorHAnsi"/>
          <w:color w:val="0000FF"/>
          <w:sz w:val="32"/>
          <w:szCs w:val="32"/>
        </w:rPr>
        <w:t>Don'</w:t>
      </w:r>
      <w:r w:rsidRPr="00C62A65">
        <w:rPr>
          <w:rFonts w:asciiTheme="minorHAnsi" w:hAnsiTheme="minorHAnsi" w:cstheme="minorHAnsi"/>
          <w:color w:val="0000FF"/>
          <w:sz w:val="32"/>
          <w:szCs w:val="32"/>
        </w:rPr>
        <w:t>t worry</w:t>
      </w:r>
      <w:r w:rsidR="00C62A65">
        <w:rPr>
          <w:rFonts w:asciiTheme="minorHAnsi" w:hAnsiTheme="minorHAnsi" w:cstheme="minorHAnsi"/>
          <w:color w:val="0000FF"/>
          <w:sz w:val="32"/>
          <w:szCs w:val="32"/>
        </w:rPr>
        <w:t>;</w:t>
      </w:r>
      <w:r w:rsidRPr="00C62A65">
        <w:rPr>
          <w:rFonts w:asciiTheme="minorHAnsi" w:hAnsiTheme="minorHAnsi" w:cstheme="minorHAnsi"/>
          <w:color w:val="0000FF"/>
          <w:sz w:val="32"/>
          <w:szCs w:val="32"/>
        </w:rPr>
        <w:t xml:space="preserve"> you will have four chances to find your Christmas Treasure.</w:t>
      </w:r>
    </w:p>
    <w:p w14:paraId="25DEA6CD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69B1D3B9" w14:textId="77777777" w:rsidR="00D22317" w:rsidRPr="00C62A65" w:rsidRDefault="00D22317" w:rsidP="00C62A65">
      <w:pPr>
        <w:pStyle w:val="Heading1"/>
        <w:jc w:val="center"/>
        <w:rPr>
          <w:rFonts w:asciiTheme="minorHAnsi" w:hAnsiTheme="minorHAnsi" w:cstheme="minorHAnsi"/>
          <w:color w:val="993300"/>
          <w:sz w:val="32"/>
          <w:szCs w:val="32"/>
          <w:u w:val="single"/>
        </w:rPr>
      </w:pPr>
      <w:r w:rsidRPr="00C62A65">
        <w:rPr>
          <w:rFonts w:asciiTheme="minorHAnsi" w:hAnsiTheme="minorHAnsi" w:cstheme="minorHAnsi"/>
          <w:color w:val="993300"/>
          <w:sz w:val="32"/>
          <w:szCs w:val="32"/>
          <w:u w:val="single"/>
        </w:rPr>
        <w:lastRenderedPageBreak/>
        <w:t>Christmas 1</w:t>
      </w:r>
    </w:p>
    <w:p w14:paraId="66144476" w14:textId="77777777" w:rsidR="00D22317" w:rsidRPr="00C62A65" w:rsidRDefault="00D22317" w:rsidP="00C62A65">
      <w:pPr>
        <w:rPr>
          <w:rFonts w:asciiTheme="minorHAnsi" w:hAnsiTheme="minorHAnsi" w:cstheme="minorHAnsi"/>
          <w:sz w:val="32"/>
          <w:szCs w:val="32"/>
        </w:rPr>
      </w:pPr>
    </w:p>
    <w:p w14:paraId="32933E0E" w14:textId="0BB2D935" w:rsidR="00D22317" w:rsidRPr="00C62A65" w:rsidRDefault="00D22317" w:rsidP="00C62A65">
      <w:pPr>
        <w:pStyle w:val="BodyText2"/>
        <w:rPr>
          <w:rFonts w:asciiTheme="minorHAnsi" w:hAnsiTheme="minorHAnsi" w:cstheme="minorHAnsi"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color w:val="FF0000"/>
          <w:sz w:val="32"/>
          <w:szCs w:val="32"/>
        </w:rPr>
        <w:t xml:space="preserve">Santa's only female sleigh-pulling reindeer, Vixen, has antlers. True or false? </w:t>
      </w:r>
      <w:r w:rsidRPr="00C62A65">
        <w:rPr>
          <w:rFonts w:asciiTheme="minorHAnsi" w:hAnsiTheme="minorHAnsi" w:cstheme="minorHAnsi"/>
          <w:color w:val="FF0000"/>
          <w:sz w:val="32"/>
          <w:szCs w:val="32"/>
        </w:rPr>
        <w:br/>
        <w:t>a. False. Only the male reindeer have antlers.</w:t>
      </w:r>
      <w:r w:rsidRPr="00C62A65">
        <w:rPr>
          <w:rFonts w:asciiTheme="minorHAnsi" w:hAnsiTheme="minorHAnsi" w:cstheme="minorHAnsi"/>
          <w:color w:val="FF0000"/>
          <w:sz w:val="32"/>
          <w:szCs w:val="32"/>
        </w:rPr>
        <w:br/>
      </w:r>
      <w:r w:rsidRPr="00C62A65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b. True. Both male and female reindeer have antlers.</w:t>
      </w:r>
      <w:r w:rsidRPr="00C62A65">
        <w:rPr>
          <w:rFonts w:asciiTheme="minorHAnsi" w:hAnsiTheme="minorHAnsi" w:cstheme="minorHAnsi"/>
          <w:color w:val="FF0000"/>
          <w:sz w:val="32"/>
          <w:szCs w:val="32"/>
        </w:rPr>
        <w:br/>
        <w:t>c. True. But they are no bigger than slight bumps on their heads.</w:t>
      </w:r>
      <w:r w:rsidRPr="00C62A65">
        <w:rPr>
          <w:rFonts w:asciiTheme="minorHAnsi" w:hAnsiTheme="minorHAnsi" w:cstheme="minorHAnsi"/>
          <w:color w:val="FF0000"/>
          <w:sz w:val="32"/>
          <w:szCs w:val="32"/>
        </w:rPr>
        <w:br/>
        <w:t>d. False. Some females have been known to have antlers, but that is extremely rare.</w:t>
      </w:r>
    </w:p>
    <w:p w14:paraId="55C07B19" w14:textId="77777777" w:rsidR="00D22317" w:rsidRPr="00C62A65" w:rsidRDefault="00D22317" w:rsidP="00C62A65">
      <w:pPr>
        <w:pStyle w:val="BodyText2"/>
        <w:rPr>
          <w:rFonts w:asciiTheme="minorHAnsi" w:hAnsiTheme="minorHAnsi" w:cstheme="minorHAnsi"/>
          <w:sz w:val="32"/>
          <w:szCs w:val="32"/>
        </w:rPr>
      </w:pPr>
    </w:p>
    <w:p w14:paraId="543F4A05" w14:textId="2467F82D" w:rsidR="00D22317" w:rsidRPr="00C62A65" w:rsidRDefault="00D22317" w:rsidP="00C62A65">
      <w:pPr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HO </w:t>
      </w:r>
      <w:proofErr w:type="spellStart"/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</w:t>
      </w:r>
      <w:proofErr w:type="spellEnd"/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</w:t>
      </w:r>
      <w:proofErr w:type="spellStart"/>
      <w:proofErr w:type="gramStart"/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HO</w:t>
      </w:r>
      <w:proofErr w:type="spellEnd"/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 HO</w:t>
      </w:r>
      <w:proofErr w:type="gramEnd"/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……Which one is the answer</w:t>
      </w:r>
      <w:r w:rsid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?</w:t>
      </w:r>
    </w:p>
    <w:p w14:paraId="1B0776CA" w14:textId="77777777" w:rsidR="00D22317" w:rsidRPr="00C62A65" w:rsidRDefault="00D22317" w:rsidP="00C62A65">
      <w:pPr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If answer a:  Your present is on your chair in </w:t>
      </w:r>
    </w:p>
    <w:p w14:paraId="0864D61D" w14:textId="77777777" w:rsidR="00D22317" w:rsidRPr="00C62A65" w:rsidRDefault="00D22317" w:rsidP="00C62A65">
      <w:pPr>
        <w:ind w:left="2160" w:firstLine="720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kitchen.</w:t>
      </w:r>
    </w:p>
    <w:p w14:paraId="1F76C8E4" w14:textId="33D3344A" w:rsidR="00D22317" w:rsidRPr="00C62A65" w:rsidRDefault="00D22317" w:rsidP="00C62A65">
      <w:pPr>
        <w:pStyle w:val="BodyText2"/>
        <w:jc w:val="left"/>
        <w:rPr>
          <w:rFonts w:asciiTheme="minorHAnsi" w:hAnsiTheme="minorHAnsi" w:cstheme="minorHAnsi"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color w:val="339966"/>
          <w:sz w:val="32"/>
          <w:szCs w:val="32"/>
        </w:rPr>
        <w:t>If answer b: Your present is on Mrs. Clauses</w:t>
      </w:r>
      <w:r w:rsidR="00C62A65">
        <w:rPr>
          <w:rFonts w:asciiTheme="minorHAnsi" w:hAnsiTheme="minorHAnsi" w:cstheme="minorHAnsi"/>
          <w:color w:val="339966"/>
          <w:sz w:val="32"/>
          <w:szCs w:val="32"/>
        </w:rPr>
        <w:t>'</w:t>
      </w:r>
      <w:r w:rsidRPr="00C62A65">
        <w:rPr>
          <w:rFonts w:asciiTheme="minorHAnsi" w:hAnsiTheme="minorHAnsi" w:cstheme="minorHAnsi"/>
          <w:color w:val="339966"/>
          <w:sz w:val="32"/>
          <w:szCs w:val="32"/>
        </w:rPr>
        <w:t xml:space="preserve"> sleigh </w:t>
      </w:r>
    </w:p>
    <w:p w14:paraId="2B0588B4" w14:textId="77777777" w:rsidR="00D22317" w:rsidRPr="00C62A65" w:rsidRDefault="00D22317" w:rsidP="00C62A65">
      <w:pPr>
        <w:pStyle w:val="BodyText2"/>
        <w:ind w:left="2160" w:firstLine="720"/>
        <w:jc w:val="left"/>
        <w:rPr>
          <w:rFonts w:asciiTheme="minorHAnsi" w:hAnsiTheme="minorHAnsi" w:cstheme="minorHAnsi"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color w:val="339966"/>
          <w:sz w:val="32"/>
          <w:szCs w:val="32"/>
        </w:rPr>
        <w:t>seat.</w:t>
      </w:r>
    </w:p>
    <w:p w14:paraId="0E5A2BDF" w14:textId="77777777" w:rsidR="00D22317" w:rsidRPr="00C62A65" w:rsidRDefault="00D22317" w:rsidP="00C62A65">
      <w:pPr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 xml:space="preserve">If answer c: Your present is next to the folded </w:t>
      </w:r>
    </w:p>
    <w:p w14:paraId="3451D29E" w14:textId="77777777" w:rsidR="00D22317" w:rsidRPr="00C62A65" w:rsidRDefault="00D22317" w:rsidP="00C62A65">
      <w:pPr>
        <w:ind w:left="2160" w:firstLine="720"/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bathroom towels.</w:t>
      </w:r>
    </w:p>
    <w:p w14:paraId="4209D19D" w14:textId="77777777" w:rsidR="00D22317" w:rsidRPr="00C62A65" w:rsidRDefault="00D22317" w:rsidP="00C62A65">
      <w:pPr>
        <w:pStyle w:val="BodyText2"/>
        <w:jc w:val="left"/>
        <w:rPr>
          <w:rFonts w:asciiTheme="minorHAnsi" w:hAnsiTheme="minorHAnsi" w:cstheme="minorHAnsi"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color w:val="339966"/>
          <w:sz w:val="32"/>
          <w:szCs w:val="32"/>
        </w:rPr>
        <w:t xml:space="preserve">If answer d: Your present is behind the Rotating </w:t>
      </w:r>
    </w:p>
    <w:p w14:paraId="0DBB4230" w14:textId="43A88A6C" w:rsidR="00D22317" w:rsidRPr="00C62A65" w:rsidRDefault="00D22317" w:rsidP="00C62A65">
      <w:pPr>
        <w:pStyle w:val="BodyText2"/>
        <w:ind w:left="2160" w:firstLine="720"/>
        <w:jc w:val="left"/>
        <w:rPr>
          <w:rFonts w:asciiTheme="minorHAnsi" w:hAnsiTheme="minorHAnsi" w:cstheme="minorHAnsi"/>
          <w:sz w:val="32"/>
          <w:szCs w:val="32"/>
        </w:rPr>
      </w:pPr>
      <w:r w:rsidRPr="00C62A65">
        <w:rPr>
          <w:rFonts w:asciiTheme="minorHAnsi" w:hAnsiTheme="minorHAnsi" w:cstheme="minorHAnsi"/>
          <w:color w:val="339966"/>
          <w:sz w:val="32"/>
          <w:szCs w:val="32"/>
        </w:rPr>
        <w:t>Ch</w:t>
      </w:r>
      <w:r w:rsidR="00C62A65">
        <w:rPr>
          <w:rFonts w:asciiTheme="minorHAnsi" w:hAnsiTheme="minorHAnsi" w:cstheme="minorHAnsi"/>
          <w:color w:val="339966"/>
          <w:sz w:val="32"/>
          <w:szCs w:val="32"/>
        </w:rPr>
        <w:t>r</w:t>
      </w:r>
      <w:r w:rsidRPr="00C62A65">
        <w:rPr>
          <w:rFonts w:asciiTheme="minorHAnsi" w:hAnsiTheme="minorHAnsi" w:cstheme="minorHAnsi"/>
          <w:color w:val="339966"/>
          <w:sz w:val="32"/>
          <w:szCs w:val="32"/>
        </w:rPr>
        <w:t>istmas Tree.</w:t>
      </w:r>
    </w:p>
    <w:p w14:paraId="63E6F038" w14:textId="77777777" w:rsidR="00D22317" w:rsidRPr="00C62A65" w:rsidRDefault="00D22317" w:rsidP="00C62A65">
      <w:pPr>
        <w:pStyle w:val="BodyText2"/>
        <w:rPr>
          <w:rFonts w:asciiTheme="minorHAnsi" w:hAnsiTheme="minorHAnsi" w:cstheme="minorHAnsi"/>
          <w:sz w:val="32"/>
          <w:szCs w:val="32"/>
        </w:rPr>
      </w:pPr>
    </w:p>
    <w:p w14:paraId="2D9A8ACF" w14:textId="77777777" w:rsidR="00D22317" w:rsidRPr="00C62A65" w:rsidRDefault="00D22317" w:rsidP="00C62A65">
      <w:pPr>
        <w:pStyle w:val="BodyText2"/>
        <w:rPr>
          <w:rFonts w:asciiTheme="minorHAnsi" w:hAnsiTheme="minorHAnsi" w:cstheme="minorHAnsi"/>
          <w:sz w:val="32"/>
          <w:szCs w:val="32"/>
        </w:rPr>
      </w:pPr>
      <w:r w:rsidRPr="00C62A65">
        <w:rPr>
          <w:rFonts w:asciiTheme="minorHAnsi" w:hAnsiTheme="minorHAnsi" w:cstheme="minorHAnsi"/>
          <w:sz w:val="32"/>
          <w:szCs w:val="32"/>
        </w:rPr>
        <w:br w:type="page"/>
      </w:r>
    </w:p>
    <w:p w14:paraId="1CCBE159" w14:textId="77777777" w:rsidR="00D22317" w:rsidRPr="00C62A65" w:rsidRDefault="00D22317" w:rsidP="00C62A65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490C502" w14:textId="77777777" w:rsidR="00D22317" w:rsidRPr="00C62A65" w:rsidRDefault="00D22317" w:rsidP="00C62A65">
      <w:pPr>
        <w:pStyle w:val="Heading3"/>
        <w:rPr>
          <w:rFonts w:asciiTheme="minorHAnsi" w:hAnsiTheme="minorHAnsi" w:cstheme="minorHAnsi"/>
          <w:color w:val="993300"/>
          <w:sz w:val="32"/>
          <w:szCs w:val="32"/>
        </w:rPr>
      </w:pPr>
      <w:r w:rsidRPr="00C62A65">
        <w:rPr>
          <w:rFonts w:asciiTheme="minorHAnsi" w:hAnsiTheme="minorHAnsi" w:cstheme="minorHAnsi"/>
          <w:color w:val="993300"/>
          <w:sz w:val="32"/>
          <w:szCs w:val="32"/>
        </w:rPr>
        <w:t>Christmas 2</w:t>
      </w:r>
    </w:p>
    <w:p w14:paraId="50E2C7F9" w14:textId="77777777" w:rsidR="00D22317" w:rsidRPr="00C62A65" w:rsidRDefault="00D22317" w:rsidP="00C62A65">
      <w:pPr>
        <w:rPr>
          <w:rFonts w:asciiTheme="minorHAnsi" w:hAnsiTheme="minorHAnsi" w:cstheme="minorHAnsi"/>
          <w:sz w:val="32"/>
          <w:szCs w:val="32"/>
        </w:rPr>
      </w:pPr>
    </w:p>
    <w:p w14:paraId="271E8B07" w14:textId="77777777" w:rsidR="00D22317" w:rsidRPr="00C62A65" w:rsidRDefault="00D22317" w:rsidP="00C62A65">
      <w:pPr>
        <w:rPr>
          <w:rFonts w:asciiTheme="minorHAnsi" w:hAnsiTheme="minorHAnsi" w:cstheme="minorHAnsi"/>
          <w:sz w:val="32"/>
          <w:szCs w:val="32"/>
        </w:rPr>
      </w:pPr>
    </w:p>
    <w:p w14:paraId="59C850C7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y is a stick of Christmas candy like a horse?</w:t>
      </w:r>
    </w:p>
    <w:p w14:paraId="4D4773E9" w14:textId="77777777" w:rsidR="00C62A65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000000"/>
          <w:sz w:val="32"/>
          <w:szCs w:val="32"/>
        </w:rPr>
        <w:t>The more you lick it, the faster it goes.</w:t>
      </w:r>
    </w:p>
    <w:p w14:paraId="74CFB5D6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</w:p>
    <w:p w14:paraId="5F7FC0E3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Quick, Quick, Quick, go to the place where you be wet and then dry simply by going round and round like a horse on the Merry-go-round.</w:t>
      </w:r>
    </w:p>
    <w:p w14:paraId="4E8BCEF5" w14:textId="77777777" w:rsidR="00C62A65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000000"/>
          <w:sz w:val="32"/>
          <w:szCs w:val="32"/>
        </w:rPr>
        <w:t>Dryer</w:t>
      </w:r>
    </w:p>
    <w:p w14:paraId="43179EE7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</w:p>
    <w:p w14:paraId="7C37E6F8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07A4BD3F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55FCC4D2" w14:textId="77777777" w:rsidR="00D22317" w:rsidRPr="00C62A65" w:rsidRDefault="00D22317" w:rsidP="00C62A65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D178933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C62A65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3</w:t>
      </w:r>
    </w:p>
    <w:p w14:paraId="6AF74C5B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at is filled every morning and emptied every night, </w:t>
      </w:r>
    </w:p>
    <w:p w14:paraId="2C392F4D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except at Christmas when it is filled in the night and </w:t>
      </w:r>
    </w:p>
    <w:p w14:paraId="28D87AB6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emptied in the morning?</w:t>
      </w:r>
    </w:p>
    <w:p w14:paraId="35A37B44" w14:textId="77777777" w:rsidR="00C62A65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t>Your stockings</w:t>
      </w:r>
    </w:p>
    <w:p w14:paraId="13E85483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2FEE880" w14:textId="1F916C3B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When your socks are dirty, there is only one thing to do</w:t>
      </w:r>
      <w:r w:rsid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: clean them</w:t>
      </w: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. Go there</w:t>
      </w:r>
      <w:r w:rsid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>,</w:t>
      </w:r>
      <w:r w:rsidRPr="00C62A65">
        <w:rPr>
          <w:rFonts w:asciiTheme="minorHAnsi" w:hAnsiTheme="minorHAnsi" w:cstheme="minorHAnsi"/>
          <w:b/>
          <w:bCs/>
          <w:color w:val="339966"/>
          <w:sz w:val="32"/>
          <w:szCs w:val="32"/>
        </w:rPr>
        <w:t xml:space="preserve"> and you will find your present.</w:t>
      </w:r>
    </w:p>
    <w:p w14:paraId="6FA01843" w14:textId="77777777" w:rsidR="00C62A65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t>Washer</w:t>
      </w:r>
    </w:p>
    <w:p w14:paraId="182A5836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2B86BDB3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6B284AB3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03C6AA98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C62A65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4</w:t>
      </w:r>
    </w:p>
    <w:p w14:paraId="778B3C8B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</w:p>
    <w:p w14:paraId="339E8A98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Knock </w:t>
      </w:r>
      <w:proofErr w:type="spellStart"/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Knock</w:t>
      </w:r>
      <w:proofErr w:type="spellEnd"/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.</w:t>
      </w:r>
    </w:p>
    <w:p w14:paraId="6437CAD9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o's there?</w:t>
      </w:r>
    </w:p>
    <w:p w14:paraId="4B6DDAAC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Holly.</w:t>
      </w:r>
    </w:p>
    <w:p w14:paraId="506ACB48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color w:val="FF0000"/>
          <w:sz w:val="32"/>
          <w:szCs w:val="32"/>
        </w:rPr>
        <w:t>Holly who?</w:t>
      </w:r>
    </w:p>
    <w:p w14:paraId="2C0557FB" w14:textId="77777777" w:rsidR="00D22317" w:rsidRPr="00C62A65" w:rsidRDefault="00D22317" w:rsidP="00C62A65">
      <w:pPr>
        <w:pStyle w:val="BodyText3"/>
        <w:rPr>
          <w:rFonts w:asciiTheme="minorHAnsi" w:hAnsiTheme="minorHAnsi" w:cstheme="minorHAnsi"/>
          <w:color w:val="000000"/>
          <w:sz w:val="32"/>
          <w:szCs w:val="32"/>
        </w:rPr>
      </w:pPr>
      <w:r w:rsidRPr="00C62A65">
        <w:rPr>
          <w:rFonts w:asciiTheme="minorHAnsi" w:hAnsiTheme="minorHAnsi" w:cstheme="minorHAnsi"/>
          <w:sz w:val="32"/>
          <w:szCs w:val="32"/>
        </w:rPr>
        <w:t>Holly up and open this door-- It's freezing out here!</w:t>
      </w:r>
    </w:p>
    <w:p w14:paraId="640D1551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64F7BC29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0EFA54C7" w14:textId="1F9A6381" w:rsidR="00D22317" w:rsidRPr="00C62A65" w:rsidRDefault="00D22317" w:rsidP="00C62A65">
      <w:pPr>
        <w:pStyle w:val="BodyText2"/>
        <w:rPr>
          <w:rFonts w:asciiTheme="minorHAnsi" w:hAnsiTheme="minorHAnsi" w:cstheme="minorHAnsi"/>
          <w:sz w:val="32"/>
          <w:szCs w:val="32"/>
        </w:rPr>
      </w:pPr>
      <w:r w:rsidRPr="00C62A65">
        <w:rPr>
          <w:rFonts w:asciiTheme="minorHAnsi" w:hAnsiTheme="minorHAnsi" w:cstheme="minorHAnsi"/>
          <w:sz w:val="32"/>
          <w:szCs w:val="32"/>
        </w:rPr>
        <w:t xml:space="preserve">How long are you going to wait? </w:t>
      </w:r>
      <w:r w:rsidR="00C62A65">
        <w:rPr>
          <w:rFonts w:asciiTheme="minorHAnsi" w:hAnsiTheme="minorHAnsi" w:cstheme="minorHAnsi"/>
          <w:sz w:val="32"/>
          <w:szCs w:val="32"/>
        </w:rPr>
        <w:t>It'</w:t>
      </w:r>
      <w:r w:rsidRPr="00C62A65">
        <w:rPr>
          <w:rFonts w:asciiTheme="minorHAnsi" w:hAnsiTheme="minorHAnsi" w:cstheme="minorHAnsi"/>
          <w:sz w:val="32"/>
          <w:szCs w:val="32"/>
        </w:rPr>
        <w:t>s freezing in here open the door and find your present.</w:t>
      </w:r>
    </w:p>
    <w:p w14:paraId="62429DF5" w14:textId="77777777" w:rsidR="00C62A65" w:rsidRPr="00C62A65" w:rsidRDefault="00C62A65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C62A65">
        <w:rPr>
          <w:rFonts w:asciiTheme="minorHAnsi" w:hAnsiTheme="minorHAnsi" w:cstheme="minorHAnsi"/>
          <w:b/>
          <w:bCs/>
          <w:sz w:val="32"/>
          <w:szCs w:val="32"/>
        </w:rPr>
        <w:t>Freezer</w:t>
      </w:r>
    </w:p>
    <w:p w14:paraId="34930EA4" w14:textId="77777777" w:rsidR="00D22317" w:rsidRPr="00C62A65" w:rsidRDefault="00D22317" w:rsidP="00C62A65">
      <w:pPr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</w:rPr>
      </w:pPr>
    </w:p>
    <w:p w14:paraId="08A573D6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4E598C71" w14:textId="77777777" w:rsidR="00D22317" w:rsidRPr="00C62A65" w:rsidRDefault="00D22317" w:rsidP="00C62A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9FFE4DB" w14:textId="5FE0017C" w:rsidR="00D22317" w:rsidRPr="00C62A65" w:rsidRDefault="00D22317" w:rsidP="00C62A65">
      <w:pPr>
        <w:pStyle w:val="Heading1"/>
        <w:rPr>
          <w:rFonts w:asciiTheme="minorHAnsi" w:hAnsiTheme="minorHAnsi" w:cstheme="minorHAnsi"/>
          <w:b w:val="0"/>
          <w:bCs w:val="0"/>
          <w:sz w:val="32"/>
          <w:szCs w:val="32"/>
        </w:rPr>
      </w:pPr>
    </w:p>
    <w:sectPr w:rsidR="00D22317" w:rsidRPr="00C62A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MTEyMzGzNDUxNjdX0lEKTi0uzszPAykwrAUAjr97WiwAAAA="/>
  </w:docVars>
  <w:rsids>
    <w:rsidRoot w:val="00B30744"/>
    <w:rsid w:val="00524846"/>
    <w:rsid w:val="00B30744"/>
    <w:rsid w:val="00C62A65"/>
    <w:rsid w:val="00D2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0859CB"/>
  <w15:chartTrackingRefBased/>
  <w15:docId w15:val="{724A60E6-AD41-4EBC-877B-30B5877EF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bCs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odyText">
    <w:name w:val="Body Text"/>
    <w:basedOn w:val="Normal"/>
    <w:semiHidden/>
    <w:rPr>
      <w:rFonts w:ascii="Comic Sans MS" w:hAnsi="Comic Sans MS"/>
      <w:b/>
      <w:bCs/>
      <w:color w:val="008000"/>
      <w:sz w:val="20"/>
    </w:rPr>
  </w:style>
  <w:style w:type="paragraph" w:styleId="BodyText2">
    <w:name w:val="Body Text 2"/>
    <w:basedOn w:val="Normal"/>
    <w:semiHidden/>
    <w:pPr>
      <w:jc w:val="center"/>
    </w:pPr>
    <w:rPr>
      <w:rFonts w:ascii="Comic Sans MS" w:hAnsi="Comic Sans MS"/>
      <w:b/>
      <w:bCs/>
      <w:color w:val="008000"/>
      <w:sz w:val="20"/>
    </w:rPr>
  </w:style>
  <w:style w:type="paragraph" w:styleId="BodyText3">
    <w:name w:val="Body Text 3"/>
    <w:basedOn w:val="Normal"/>
    <w:semiHidden/>
    <w:pPr>
      <w:jc w:val="center"/>
    </w:pPr>
    <w:rPr>
      <w:rFonts w:ascii="Comic Sans MS" w:hAnsi="Comic Sans MS"/>
      <w:b/>
      <w:bCs/>
      <w:color w:val="FF0000"/>
      <w:sz w:val="36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subject/>
  <dc:creator>bewell</dc:creator>
  <cp:keywords/>
  <cp:lastModifiedBy>BARRY EWELL</cp:lastModifiedBy>
  <cp:revision>3</cp:revision>
  <cp:lastPrinted>2001-12-24T00:44:00Z</cp:lastPrinted>
  <dcterms:created xsi:type="dcterms:W3CDTF">2022-06-26T19:12:00Z</dcterms:created>
  <dcterms:modified xsi:type="dcterms:W3CDTF">2022-06-26T19:17:00Z</dcterms:modified>
</cp:coreProperties>
</file>